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CA33E" w14:textId="77777777" w:rsidR="00BF7BC2" w:rsidRDefault="00000000">
      <w:pPr>
        <w:pStyle w:val="FirstParagraph"/>
      </w:pPr>
      <w:r>
        <w:rPr>
          <w:b/>
          <w:bCs/>
        </w:rPr>
        <w:t>Ansible Implementation Plan</w:t>
      </w:r>
    </w:p>
    <w:p w14:paraId="2ABF7CEF" w14:textId="77777777" w:rsidR="00BF7BC2" w:rsidRDefault="00000000">
      <w:pPr>
        <w:numPr>
          <w:ilvl w:val="0"/>
          <w:numId w:val="2"/>
        </w:numPr>
      </w:pPr>
      <w:r>
        <w:t>Provision four (4) EC2 instances running RHEL: one will serve as the Ansible control node (master) and the remaining three will be configured as managed nodes.</w:t>
      </w:r>
    </w:p>
    <w:p w14:paraId="0F289686" w14:textId="77777777" w:rsidR="00BF7BC2" w:rsidRDefault="00000000">
      <w:pPr>
        <w:numPr>
          <w:ilvl w:val="0"/>
          <w:numId w:val="2"/>
        </w:numPr>
      </w:pPr>
      <w:r>
        <w:t xml:space="preserve">Assign clear and meaningful hostnames to each server for easier identification and management. For example: </w:t>
      </w:r>
      <w:r>
        <w:rPr>
          <w:rStyle w:val="VerbatimChar"/>
        </w:rPr>
        <w:t>ansible-master</w:t>
      </w:r>
      <w:r>
        <w:t xml:space="preserve"> for the control node, and </w:t>
      </w:r>
      <w:r>
        <w:rPr>
          <w:rStyle w:val="VerbatimChar"/>
        </w:rPr>
        <w:t>ansible-node1</w:t>
      </w:r>
      <w:r>
        <w:t xml:space="preserve">, </w:t>
      </w:r>
      <w:r>
        <w:rPr>
          <w:rStyle w:val="VerbatimChar"/>
        </w:rPr>
        <w:t>ansible-node2</w:t>
      </w:r>
      <w:r>
        <w:t xml:space="preserve">, and </w:t>
      </w:r>
      <w:r>
        <w:rPr>
          <w:rStyle w:val="VerbatimChar"/>
        </w:rPr>
        <w:t>ansible-node3</w:t>
      </w:r>
      <w:r>
        <w:t xml:space="preserve"> for the managed nodes.</w:t>
      </w:r>
    </w:p>
    <w:p w14:paraId="232340EA" w14:textId="77777777" w:rsidR="00BF7BC2" w:rsidRDefault="00000000">
      <w:pPr>
        <w:numPr>
          <w:ilvl w:val="0"/>
          <w:numId w:val="2"/>
        </w:numPr>
      </w:pPr>
      <w:r>
        <w:t xml:space="preserve">To rename a server, use the </w:t>
      </w:r>
      <w:r>
        <w:rPr>
          <w:rStyle w:val="VerbatimChar"/>
        </w:rPr>
        <w:t>hostnamectl</w:t>
      </w:r>
      <w:r>
        <w:t xml:space="preserve"> command. Example:</w:t>
      </w:r>
    </w:p>
    <w:p w14:paraId="1A7E0742" w14:textId="77777777" w:rsidR="00BF7BC2" w:rsidRDefault="00000000">
      <w:pPr>
        <w:pStyle w:val="SourceCode"/>
      </w:pPr>
      <w:r w:rsidRPr="000A5870">
        <w:rPr>
          <w:rStyle w:val="VerbatimChar"/>
          <w:highlight w:val="lightGray"/>
        </w:rPr>
        <w:t>sudo hostnamectl set-hostname ansible-node1</w:t>
      </w:r>
    </w:p>
    <w:p w14:paraId="6FE935EE" w14:textId="77777777" w:rsidR="00BF7BC2" w:rsidRDefault="00000000">
      <w:pPr>
        <w:pStyle w:val="FirstParagraph"/>
      </w:pPr>
      <w:r>
        <w:t>After setting the hostname, reboot and re-login to verify the new name. You can confirm it using:</w:t>
      </w:r>
    </w:p>
    <w:p w14:paraId="60C6EC30" w14:textId="77777777" w:rsidR="00BF7BC2" w:rsidRDefault="00000000">
      <w:pPr>
        <w:pStyle w:val="SourceCode"/>
      </w:pPr>
      <w:r>
        <w:rPr>
          <w:rStyle w:val="VerbatimChar"/>
        </w:rPr>
        <w:t>hostnamectl</w:t>
      </w:r>
    </w:p>
    <w:p w14:paraId="4A5FC9AD" w14:textId="77777777" w:rsidR="00BF7BC2" w:rsidRDefault="00000000">
      <w:pPr>
        <w:pStyle w:val="FirstParagraph"/>
      </w:pPr>
      <w:r>
        <w:t>Example output after reboot:</w:t>
      </w:r>
    </w:p>
    <w:p w14:paraId="57C8BC53" w14:textId="77777777" w:rsidR="00BF7BC2" w:rsidRDefault="00000000">
      <w:pPr>
        <w:pStyle w:val="SourceCode"/>
        <w:rPr>
          <w:rStyle w:val="VerbatimChar"/>
        </w:rPr>
      </w:pPr>
      <w:r w:rsidRPr="000A5870">
        <w:rPr>
          <w:rStyle w:val="VerbatimChar"/>
          <w:highlight w:val="lightGray"/>
        </w:rPr>
        <w:t>Static hostname: ansible-node1</w:t>
      </w:r>
      <w:r w:rsidRPr="000A5870">
        <w:rPr>
          <w:highlight w:val="lightGray"/>
        </w:rPr>
        <w:br/>
      </w:r>
      <w:r w:rsidRPr="000A5870">
        <w:rPr>
          <w:rStyle w:val="VerbatimChar"/>
          <w:highlight w:val="lightGray"/>
        </w:rPr>
        <w:t>Operating System: Red Hat Enterprise Linux 9.6</w:t>
      </w:r>
      <w:r w:rsidRPr="000A5870">
        <w:rPr>
          <w:highlight w:val="lightGray"/>
        </w:rPr>
        <w:br/>
      </w:r>
      <w:r w:rsidRPr="000A5870">
        <w:rPr>
          <w:rStyle w:val="VerbatimChar"/>
          <w:highlight w:val="lightGray"/>
        </w:rPr>
        <w:t>Kernel: Linux 5.14.x</w:t>
      </w:r>
      <w:r w:rsidRPr="000A5870">
        <w:rPr>
          <w:highlight w:val="lightGray"/>
        </w:rPr>
        <w:br/>
      </w:r>
      <w:r w:rsidRPr="000A5870">
        <w:rPr>
          <w:rStyle w:val="VerbatimChar"/>
          <w:highlight w:val="lightGray"/>
        </w:rPr>
        <w:t>Architecture: x86-64</w:t>
      </w:r>
    </w:p>
    <w:p w14:paraId="2DD39FC9" w14:textId="592C8D19" w:rsidR="000A5870" w:rsidRDefault="000A5870" w:rsidP="000A5870">
      <w:pPr>
        <w:pStyle w:val="SourceCode"/>
        <w:numPr>
          <w:ilvl w:val="0"/>
          <w:numId w:val="2"/>
        </w:numPr>
      </w:pPr>
      <w:r w:rsidRPr="000A5870">
        <w:t>Install Ansible on the Control Node</w:t>
      </w:r>
    </w:p>
    <w:p w14:paraId="3AEC642F" w14:textId="4C35DB12" w:rsidR="000A5870" w:rsidRDefault="000A5870" w:rsidP="000A5870">
      <w:pPr>
        <w:pStyle w:val="SourceCode"/>
      </w:pPr>
      <w:r w:rsidRPr="000A5870">
        <w:t>To set up Ansible on the control node (ansible-master):</w:t>
      </w:r>
    </w:p>
    <w:p w14:paraId="01B13A16" w14:textId="28D2A23C" w:rsidR="000A5870" w:rsidRDefault="000A5870" w:rsidP="000A5870">
      <w:pPr>
        <w:pStyle w:val="SourceCode"/>
      </w:pPr>
      <w:r w:rsidRPr="000A5870">
        <w:rPr>
          <w:highlight w:val="lightGray"/>
        </w:rPr>
        <w:t>[</w:t>
      </w:r>
      <w:proofErr w:type="spellStart"/>
      <w:r w:rsidRPr="000A5870">
        <w:rPr>
          <w:highlight w:val="lightGray"/>
        </w:rPr>
        <w:t>root@ansible-master</w:t>
      </w:r>
      <w:proofErr w:type="spellEnd"/>
      <w:r w:rsidRPr="000A5870">
        <w:rPr>
          <w:highlight w:val="lightGray"/>
        </w:rPr>
        <w:t xml:space="preserve"> ~]# yum install ansible-core -y</w:t>
      </w:r>
    </w:p>
    <w:p w14:paraId="1B671DFF" w14:textId="6E9800B0" w:rsidR="000A5870" w:rsidRDefault="000A5870" w:rsidP="000A5870">
      <w:pPr>
        <w:pStyle w:val="SourceCode"/>
      </w:pPr>
      <w:r w:rsidRPr="000A5870">
        <w:t>Once installed, verify the installation:</w:t>
      </w:r>
    </w:p>
    <w:p w14:paraId="0B51B0B0" w14:textId="36C9DEF1" w:rsidR="000A5870" w:rsidRDefault="000A5870" w:rsidP="000A5870">
      <w:pPr>
        <w:pStyle w:val="SourceCode"/>
      </w:pPr>
      <w:r w:rsidRPr="000A5870">
        <w:drawing>
          <wp:anchor distT="0" distB="0" distL="114300" distR="114300" simplePos="0" relativeHeight="251659264" behindDoc="0" locked="0" layoutInCell="1" allowOverlap="1" wp14:anchorId="797A84E3" wp14:editId="6C48E14A">
            <wp:simplePos x="0" y="0"/>
            <wp:positionH relativeFrom="column">
              <wp:posOffset>0</wp:posOffset>
            </wp:positionH>
            <wp:positionV relativeFrom="paragraph">
              <wp:posOffset>311150</wp:posOffset>
            </wp:positionV>
            <wp:extent cx="5943600" cy="913130"/>
            <wp:effectExtent l="0" t="0" r="0" b="1270"/>
            <wp:wrapSquare wrapText="bothSides"/>
            <wp:docPr id="375085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08531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700EC6" w14:textId="04A10237" w:rsidR="00A302CB" w:rsidRDefault="007A3255" w:rsidP="00A302CB">
      <w:pPr>
        <w:pStyle w:val="SourceCode"/>
        <w:numPr>
          <w:ilvl w:val="0"/>
          <w:numId w:val="2"/>
        </w:numPr>
      </w:pPr>
      <w:r>
        <w:t xml:space="preserve">Establish the connection between control nodes and manage nodes </w:t>
      </w:r>
    </w:p>
    <w:p w14:paraId="75BCAE3D" w14:textId="3A62FA0B" w:rsidR="00A302CB" w:rsidRDefault="00A302CB" w:rsidP="00A302CB">
      <w:pPr>
        <w:pStyle w:val="SourceCode"/>
        <w:numPr>
          <w:ilvl w:val="0"/>
          <w:numId w:val="2"/>
        </w:numPr>
      </w:pPr>
      <w:r>
        <w:lastRenderedPageBreak/>
        <w:t>Try to ssh into control nodes</w:t>
      </w:r>
      <w:r>
        <w:br/>
      </w:r>
      <w:r w:rsidRPr="00A302CB">
        <w:drawing>
          <wp:anchor distT="0" distB="0" distL="114300" distR="114300" simplePos="0" relativeHeight="251661312" behindDoc="0" locked="0" layoutInCell="1" allowOverlap="1" wp14:anchorId="73C457BA" wp14:editId="4E667B99">
            <wp:simplePos x="0" y="0"/>
            <wp:positionH relativeFrom="column">
              <wp:posOffset>0</wp:posOffset>
            </wp:positionH>
            <wp:positionV relativeFrom="paragraph">
              <wp:posOffset>311150</wp:posOffset>
            </wp:positionV>
            <wp:extent cx="5943600" cy="558800"/>
            <wp:effectExtent l="0" t="0" r="0" b="0"/>
            <wp:wrapSquare wrapText="bothSides"/>
            <wp:docPr id="142802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0272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</w:p>
    <w:p w14:paraId="06D56D71" w14:textId="2BB584C2" w:rsidR="00A302CB" w:rsidRDefault="00A302CB" w:rsidP="00A302CB">
      <w:pPr>
        <w:pStyle w:val="SourceCode"/>
        <w:rPr>
          <w:b/>
          <w:bCs/>
        </w:rPr>
      </w:pPr>
      <w:r w:rsidRPr="00A302CB">
        <w:rPr>
          <w:rFonts w:ascii="Segoe UI Emoji" w:hAnsi="Segoe UI Emoji" w:cs="Segoe UI Emoji"/>
        </w:rPr>
        <w:t>✅</w:t>
      </w:r>
      <w:r w:rsidRPr="00A302CB">
        <w:t xml:space="preserve"> </w:t>
      </w:r>
      <w:r w:rsidRPr="00A302CB">
        <w:rPr>
          <w:b/>
          <w:bCs/>
        </w:rPr>
        <w:t>U</w:t>
      </w:r>
      <w:r>
        <w:rPr>
          <w:b/>
          <w:bCs/>
        </w:rPr>
        <w:t xml:space="preserve">pdate </w:t>
      </w:r>
      <w:r w:rsidRPr="00A302CB">
        <w:rPr>
          <w:b/>
          <w:bCs/>
        </w:rPr>
        <w:t xml:space="preserve"> /</w:t>
      </w:r>
      <w:proofErr w:type="spellStart"/>
      <w:r w:rsidRPr="00A302CB">
        <w:rPr>
          <w:b/>
          <w:bCs/>
        </w:rPr>
        <w:t>etc</w:t>
      </w:r>
      <w:proofErr w:type="spellEnd"/>
      <w:r w:rsidRPr="00A302CB">
        <w:rPr>
          <w:b/>
          <w:bCs/>
        </w:rPr>
        <w:t>/hosts</w:t>
      </w:r>
    </w:p>
    <w:p w14:paraId="01A4FCFE" w14:textId="2205E832" w:rsidR="00A302CB" w:rsidRDefault="00CA31BB" w:rsidP="00A302CB">
      <w:pPr>
        <w:pStyle w:val="SourceCode"/>
      </w:pPr>
      <w:r w:rsidRPr="00CA31BB">
        <w:drawing>
          <wp:anchor distT="0" distB="0" distL="114300" distR="114300" simplePos="0" relativeHeight="251663360" behindDoc="0" locked="0" layoutInCell="1" allowOverlap="1" wp14:anchorId="2B6CAB4E" wp14:editId="02F49D7D">
            <wp:simplePos x="0" y="0"/>
            <wp:positionH relativeFrom="column">
              <wp:posOffset>0</wp:posOffset>
            </wp:positionH>
            <wp:positionV relativeFrom="paragraph">
              <wp:posOffset>310515</wp:posOffset>
            </wp:positionV>
            <wp:extent cx="5943600" cy="876935"/>
            <wp:effectExtent l="0" t="0" r="0" b="0"/>
            <wp:wrapSquare wrapText="bothSides"/>
            <wp:docPr id="964085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0857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7C11">
        <w:tab/>
      </w:r>
    </w:p>
    <w:p w14:paraId="1B64947D" w14:textId="77777777" w:rsidR="00AA7C11" w:rsidRDefault="00AA7C11" w:rsidP="00A302CB">
      <w:pPr>
        <w:pStyle w:val="SourceCode"/>
      </w:pPr>
    </w:p>
    <w:p w14:paraId="43CC972E" w14:textId="61E2E07E" w:rsidR="00B81A7E" w:rsidRDefault="00B81A7E" w:rsidP="00A302CB">
      <w:pPr>
        <w:pStyle w:val="SourceCode"/>
        <w:rPr>
          <w:b/>
          <w:bCs/>
        </w:rPr>
      </w:pPr>
      <w:r w:rsidRPr="00B81A7E">
        <w:rPr>
          <w:rFonts w:ascii="Segoe UI Emoji" w:hAnsi="Segoe UI Emoji" w:cs="Segoe UI Emoji"/>
        </w:rPr>
        <w:t>✅</w:t>
      </w:r>
      <w:r w:rsidRPr="00B81A7E">
        <w:t xml:space="preserve"> </w:t>
      </w:r>
      <w:r w:rsidRPr="00B81A7E">
        <w:rPr>
          <w:b/>
          <w:bCs/>
        </w:rPr>
        <w:t xml:space="preserve">Steps to set up SSH </w:t>
      </w:r>
      <w:proofErr w:type="spellStart"/>
      <w:r w:rsidRPr="00B81A7E">
        <w:rPr>
          <w:b/>
          <w:bCs/>
        </w:rPr>
        <w:t>passwordless</w:t>
      </w:r>
      <w:proofErr w:type="spellEnd"/>
      <w:r w:rsidRPr="00B81A7E">
        <w:rPr>
          <w:b/>
          <w:bCs/>
        </w:rPr>
        <w:t xml:space="preserve"> authentication</w:t>
      </w:r>
    </w:p>
    <w:p w14:paraId="377E244A" w14:textId="0085BA7A" w:rsidR="00B81A7E" w:rsidRDefault="00604619" w:rsidP="00A302CB">
      <w:pPr>
        <w:pStyle w:val="SourceCode"/>
      </w:pPr>
      <w:r w:rsidRPr="00604619">
        <w:drawing>
          <wp:anchor distT="0" distB="0" distL="114300" distR="114300" simplePos="0" relativeHeight="251665408" behindDoc="0" locked="0" layoutInCell="1" allowOverlap="1" wp14:anchorId="0A626F92" wp14:editId="3BB99213">
            <wp:simplePos x="0" y="0"/>
            <wp:positionH relativeFrom="column">
              <wp:posOffset>0</wp:posOffset>
            </wp:positionH>
            <wp:positionV relativeFrom="paragraph">
              <wp:posOffset>316865</wp:posOffset>
            </wp:positionV>
            <wp:extent cx="5943600" cy="1800860"/>
            <wp:effectExtent l="0" t="0" r="0" b="8890"/>
            <wp:wrapSquare wrapText="bothSides"/>
            <wp:docPr id="2135835689" name="Picture 1" descr="A computer screen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835689" name="Picture 1" descr="A computer screen with text on i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07A9">
        <w:tab/>
      </w:r>
    </w:p>
    <w:p w14:paraId="7938EEAF" w14:textId="77777777" w:rsidR="00CD07A9" w:rsidRDefault="00CD07A9" w:rsidP="00A302CB">
      <w:pPr>
        <w:pStyle w:val="SourceCode"/>
      </w:pPr>
    </w:p>
    <w:p w14:paraId="14CBFA7B" w14:textId="7D9A58F0" w:rsidR="00895948" w:rsidRDefault="00CD07A9" w:rsidP="00CD07A9">
      <w:pPr>
        <w:pStyle w:val="SourceCode"/>
      </w:pPr>
      <w:r w:rsidRPr="00CD07A9">
        <w:t xml:space="preserve"> </w:t>
      </w:r>
      <w:r w:rsidR="00895948" w:rsidRPr="00895948">
        <w:rPr>
          <w:rFonts w:ascii="Segoe UI Emoji" w:hAnsi="Segoe UI Emoji" w:cs="Segoe UI Emoji"/>
        </w:rPr>
        <w:t>✅</w:t>
      </w:r>
      <w:r w:rsidRPr="00CD07A9">
        <w:rPr>
          <w:b/>
          <w:bCs/>
        </w:rPr>
        <w:t>When prompted</w:t>
      </w:r>
      <w:r w:rsidRPr="00CD07A9">
        <w:t xml:space="preserve"> for the file name, just press ENTER to accept the default (~/.ssh/</w:t>
      </w:r>
      <w:proofErr w:type="spellStart"/>
      <w:r w:rsidRPr="00CD07A9">
        <w:t>id_rsa</w:t>
      </w:r>
      <w:proofErr w:type="spellEnd"/>
      <w:r w:rsidRPr="00CD07A9">
        <w:t>).</w:t>
      </w:r>
    </w:p>
    <w:p w14:paraId="1431AF0C" w14:textId="29051C0E" w:rsidR="00CD07A9" w:rsidRPr="00CD07A9" w:rsidRDefault="00895948" w:rsidP="00CD07A9">
      <w:pPr>
        <w:pStyle w:val="SourceCode"/>
      </w:pPr>
      <w:r w:rsidRPr="00895948">
        <w:rPr>
          <w:rFonts w:ascii="Segoe UI Emoji" w:hAnsi="Segoe UI Emoji" w:cs="Segoe UI Emoji"/>
        </w:rPr>
        <w:t>✅</w:t>
      </w:r>
      <w:r w:rsidR="00CD07A9" w:rsidRPr="00CD07A9">
        <w:t xml:space="preserve">When asked for a passphrase, you can press ENTER to leave it empty for fully </w:t>
      </w:r>
      <w:proofErr w:type="spellStart"/>
      <w:r w:rsidR="00CD07A9" w:rsidRPr="00CD07A9">
        <w:t>passwordless</w:t>
      </w:r>
      <w:proofErr w:type="spellEnd"/>
      <w:r w:rsidR="00CD07A9" w:rsidRPr="00CD07A9">
        <w:t xml:space="preserve"> auth.</w:t>
      </w:r>
    </w:p>
    <w:p w14:paraId="0FDDC2E0" w14:textId="77777777" w:rsidR="00CD07A9" w:rsidRDefault="00CD07A9" w:rsidP="00A302CB">
      <w:pPr>
        <w:pStyle w:val="SourceCod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033F5" w14:paraId="6C372505" w14:textId="77777777">
        <w:tc>
          <w:tcPr>
            <w:tcW w:w="9576" w:type="dxa"/>
          </w:tcPr>
          <w:p w14:paraId="4A8E475A" w14:textId="77777777" w:rsidR="00A033F5" w:rsidRDefault="00A033F5" w:rsidP="00A302CB">
            <w:pPr>
              <w:pStyle w:val="SourceCode"/>
            </w:pPr>
          </w:p>
          <w:p w14:paraId="3C9E757E" w14:textId="77777777" w:rsidR="00A033F5" w:rsidRDefault="00A033F5" w:rsidP="00A033F5">
            <w:pPr>
              <w:pStyle w:val="SourceCode"/>
            </w:pPr>
            <w:r>
              <w:t xml:space="preserve">[ec2-user@ansible-master ~]$ ssh-keygen -t </w:t>
            </w:r>
            <w:proofErr w:type="spellStart"/>
            <w:r>
              <w:t>rsa</w:t>
            </w:r>
            <w:proofErr w:type="spellEnd"/>
            <w:r>
              <w:t xml:space="preserve"> -b 4096</w:t>
            </w:r>
          </w:p>
          <w:p w14:paraId="260E43A8" w14:textId="77777777" w:rsidR="00A033F5" w:rsidRDefault="00A033F5" w:rsidP="00A033F5">
            <w:pPr>
              <w:pStyle w:val="SourceCode"/>
            </w:pPr>
            <w:r>
              <w:t xml:space="preserve">Generating public/private </w:t>
            </w:r>
            <w:proofErr w:type="spellStart"/>
            <w:r>
              <w:t>rsa</w:t>
            </w:r>
            <w:proofErr w:type="spellEnd"/>
            <w:r>
              <w:t xml:space="preserve"> key pair.</w:t>
            </w:r>
          </w:p>
          <w:p w14:paraId="0C46588E" w14:textId="77777777" w:rsidR="00A033F5" w:rsidRDefault="00A033F5" w:rsidP="00A033F5">
            <w:pPr>
              <w:pStyle w:val="SourceCode"/>
            </w:pPr>
            <w:r>
              <w:t>Enter file in which to save the key (/home/ec2-user/.ssh/</w:t>
            </w:r>
            <w:proofErr w:type="spellStart"/>
            <w:r>
              <w:t>id_rsa</w:t>
            </w:r>
            <w:proofErr w:type="spellEnd"/>
            <w:r>
              <w:t>):</w:t>
            </w:r>
          </w:p>
          <w:p w14:paraId="01BFEEDF" w14:textId="77777777" w:rsidR="00A033F5" w:rsidRDefault="00A033F5" w:rsidP="00A033F5">
            <w:pPr>
              <w:pStyle w:val="SourceCode"/>
            </w:pPr>
            <w:r>
              <w:lastRenderedPageBreak/>
              <w:t>Enter passphrase (empty for no passphrase):</w:t>
            </w:r>
          </w:p>
          <w:p w14:paraId="3B3B85BA" w14:textId="77777777" w:rsidR="00A033F5" w:rsidRDefault="00A033F5" w:rsidP="00A033F5">
            <w:pPr>
              <w:pStyle w:val="SourceCode"/>
            </w:pPr>
            <w:r>
              <w:t>Enter same passphrase again:</w:t>
            </w:r>
          </w:p>
          <w:p w14:paraId="75860A8F" w14:textId="77777777" w:rsidR="00A033F5" w:rsidRDefault="00A033F5" w:rsidP="00A033F5">
            <w:pPr>
              <w:pStyle w:val="SourceCode"/>
            </w:pPr>
            <w:r>
              <w:t>Your identification has been saved in /home/ec2-user/.ssh/</w:t>
            </w:r>
            <w:proofErr w:type="spellStart"/>
            <w:r>
              <w:t>id_rsa</w:t>
            </w:r>
            <w:proofErr w:type="spellEnd"/>
          </w:p>
          <w:p w14:paraId="32500690" w14:textId="77777777" w:rsidR="00A033F5" w:rsidRDefault="00A033F5" w:rsidP="00A033F5">
            <w:pPr>
              <w:pStyle w:val="SourceCode"/>
            </w:pPr>
            <w:r>
              <w:t>Your public key has been saved in /home/ec2-user/.ssh/id_rsa.pub</w:t>
            </w:r>
          </w:p>
          <w:p w14:paraId="43188A78" w14:textId="77777777" w:rsidR="00A033F5" w:rsidRDefault="00A033F5" w:rsidP="00A033F5">
            <w:pPr>
              <w:pStyle w:val="SourceCode"/>
            </w:pPr>
            <w:r>
              <w:t>The key fingerprint is:</w:t>
            </w:r>
          </w:p>
          <w:p w14:paraId="1F84F45D" w14:textId="77777777" w:rsidR="00A033F5" w:rsidRDefault="00A033F5" w:rsidP="00A033F5">
            <w:pPr>
              <w:pStyle w:val="SourceCode"/>
            </w:pPr>
            <w:r>
              <w:t>SHA256:FWaZ1rI2ow/Bw3oath2cDhmqdmtxFeGrhxn3Lc9SHg0 ec2-user@ansible-master</w:t>
            </w:r>
          </w:p>
          <w:p w14:paraId="4A9F544C" w14:textId="77777777" w:rsidR="00A033F5" w:rsidRDefault="00A033F5" w:rsidP="00A033F5">
            <w:pPr>
              <w:pStyle w:val="SourceCode"/>
            </w:pPr>
            <w:r>
              <w:t xml:space="preserve">The key's </w:t>
            </w:r>
            <w:proofErr w:type="spellStart"/>
            <w:r>
              <w:t>randomart</w:t>
            </w:r>
            <w:proofErr w:type="spellEnd"/>
            <w:r>
              <w:t xml:space="preserve"> image is:</w:t>
            </w:r>
          </w:p>
          <w:p w14:paraId="5D71D082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+---[RSA 4096]----+</w:t>
            </w:r>
          </w:p>
          <w:p w14:paraId="7258F074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     ..++     |</w:t>
            </w:r>
          </w:p>
          <w:p w14:paraId="590D7B30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    ..o=..    |</w:t>
            </w:r>
          </w:p>
          <w:p w14:paraId="753BD3C0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    o.o.o     |</w:t>
            </w:r>
          </w:p>
          <w:p w14:paraId="13375B7F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   . *o= E    |</w:t>
            </w:r>
          </w:p>
          <w:p w14:paraId="4DBDDC98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  ..*S* o o   |</w:t>
            </w:r>
          </w:p>
          <w:p w14:paraId="07C49BAC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 o B*B. .o .  |</w:t>
            </w:r>
          </w:p>
          <w:p w14:paraId="1C94D0E8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 . ++O.+oo..   |</w:t>
            </w:r>
          </w:p>
          <w:p w14:paraId="141F0955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 o o o.o o+.    |</w:t>
            </w:r>
          </w:p>
          <w:p w14:paraId="05B5CC70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| . o..     .o    |</w:t>
            </w:r>
          </w:p>
          <w:p w14:paraId="2A708DE6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+----[SHA256]-----+</w:t>
            </w:r>
          </w:p>
          <w:p w14:paraId="3B0086A6" w14:textId="77777777" w:rsidR="00A033F5" w:rsidRPr="00A033F5" w:rsidRDefault="00A033F5" w:rsidP="00A033F5">
            <w:pPr>
              <w:pStyle w:val="SourceCode"/>
              <w:rPr>
                <w:lang w:val="it-IT"/>
              </w:rPr>
            </w:pPr>
            <w:r w:rsidRPr="00A033F5">
              <w:rPr>
                <w:lang w:val="it-IT"/>
              </w:rPr>
              <w:t>[ec2-user@ansible-master ~]$ cat ~/.ssh/id_rsa.pu</w:t>
            </w:r>
          </w:p>
          <w:p w14:paraId="1E3A5CD5" w14:textId="77777777" w:rsidR="00A033F5" w:rsidRDefault="00A033F5" w:rsidP="00A033F5">
            <w:pPr>
              <w:pStyle w:val="SourceCode"/>
            </w:pPr>
            <w:proofErr w:type="spellStart"/>
            <w:r>
              <w:t>cat</w:t>
            </w:r>
            <w:proofErr w:type="spellEnd"/>
            <w:r>
              <w:t>: /home/ec2-user/.ssh/</w:t>
            </w:r>
            <w:proofErr w:type="spellStart"/>
            <w:r>
              <w:t>id_rsa.pu</w:t>
            </w:r>
            <w:proofErr w:type="spellEnd"/>
            <w:r>
              <w:t>: No such file or directory</w:t>
            </w:r>
          </w:p>
          <w:p w14:paraId="400818A4" w14:textId="77777777" w:rsidR="00A033F5" w:rsidRDefault="00A033F5" w:rsidP="00A033F5">
            <w:pPr>
              <w:pStyle w:val="SourceCode"/>
            </w:pPr>
            <w:r>
              <w:t>[ec2-user@ansible-master ~]$ cat ~/.ssh/id_rsa.pub</w:t>
            </w:r>
          </w:p>
          <w:p w14:paraId="11A62D70" w14:textId="77777777" w:rsidR="00A033F5" w:rsidRDefault="00A033F5" w:rsidP="00A033F5">
            <w:pPr>
              <w:pStyle w:val="SourceCode"/>
            </w:pPr>
            <w:r>
              <w:t>ssh-</w:t>
            </w:r>
            <w:proofErr w:type="spellStart"/>
            <w:r>
              <w:t>rsa</w:t>
            </w:r>
            <w:proofErr w:type="spellEnd"/>
            <w:r>
              <w:t xml:space="preserve"> 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 ec2-user@ansible-master</w:t>
            </w:r>
          </w:p>
          <w:p w14:paraId="2F29DDB5" w14:textId="77777777" w:rsidR="00A033F5" w:rsidRDefault="00A033F5" w:rsidP="00A033F5">
            <w:pPr>
              <w:pStyle w:val="SourceCode"/>
            </w:pPr>
            <w:r>
              <w:t>[ec2-user@ansible-master ~]$ ssh ec2-user@ansible-node1</w:t>
            </w:r>
          </w:p>
          <w:p w14:paraId="742B2F2F" w14:textId="77777777" w:rsidR="00A033F5" w:rsidRDefault="00A033F5" w:rsidP="00A033F5">
            <w:pPr>
              <w:pStyle w:val="SourceCode"/>
            </w:pPr>
            <w:r>
              <w:t>The authenticity of host 'ansible-node1 (172.31.23.3)' can't be established.</w:t>
            </w:r>
          </w:p>
          <w:p w14:paraId="37BE1463" w14:textId="77777777" w:rsidR="00A033F5" w:rsidRDefault="00A033F5" w:rsidP="00A033F5">
            <w:pPr>
              <w:pStyle w:val="SourceCode"/>
            </w:pPr>
            <w:r>
              <w:t>ED25519 key fingerprint is SHA256:YSOlfbTz1HBZU3k3RAJthtu/cvfiFMRU+3al+/350y4.</w:t>
            </w:r>
          </w:p>
          <w:p w14:paraId="1220EC9D" w14:textId="77777777" w:rsidR="00A033F5" w:rsidRDefault="00A033F5" w:rsidP="00A033F5">
            <w:pPr>
              <w:pStyle w:val="SourceCode"/>
            </w:pPr>
            <w:r>
              <w:t>This key is not known by any other names</w:t>
            </w:r>
          </w:p>
          <w:p w14:paraId="142203ED" w14:textId="77777777" w:rsidR="00A033F5" w:rsidRDefault="00A033F5" w:rsidP="00A033F5">
            <w:pPr>
              <w:pStyle w:val="SourceCode"/>
            </w:pPr>
            <w:r>
              <w:t>Are you sure you want to continue connecting (yes/no/[fingerprint])? yes</w:t>
            </w:r>
          </w:p>
          <w:p w14:paraId="77FD5A1C" w14:textId="77777777" w:rsidR="00A033F5" w:rsidRDefault="00A033F5" w:rsidP="00A033F5">
            <w:pPr>
              <w:pStyle w:val="SourceCode"/>
            </w:pPr>
            <w:r>
              <w:t>Warning: Permanently added 'ansible-node1' (ED25519) to the list of known hosts.</w:t>
            </w:r>
          </w:p>
          <w:p w14:paraId="4D76DB28" w14:textId="77777777" w:rsidR="00A033F5" w:rsidRDefault="00A033F5" w:rsidP="00A033F5">
            <w:pPr>
              <w:pStyle w:val="SourceCode"/>
            </w:pPr>
            <w:r>
              <w:t xml:space="preserve">Register this system with Red Hat Insights: </w:t>
            </w:r>
            <w:proofErr w:type="spellStart"/>
            <w:r>
              <w:t>rhc</w:t>
            </w:r>
            <w:proofErr w:type="spellEnd"/>
            <w:r>
              <w:t xml:space="preserve"> connect</w:t>
            </w:r>
          </w:p>
          <w:p w14:paraId="63C27874" w14:textId="77777777" w:rsidR="00A033F5" w:rsidRDefault="00A033F5" w:rsidP="00A033F5">
            <w:pPr>
              <w:pStyle w:val="SourceCode"/>
            </w:pPr>
          </w:p>
          <w:p w14:paraId="3693DBB3" w14:textId="77777777" w:rsidR="00A033F5" w:rsidRDefault="00A033F5" w:rsidP="00A033F5">
            <w:pPr>
              <w:pStyle w:val="SourceCode"/>
            </w:pPr>
            <w:r>
              <w:t>Example:</w:t>
            </w:r>
          </w:p>
          <w:p w14:paraId="61602888" w14:textId="77777777" w:rsidR="00A033F5" w:rsidRDefault="00A033F5" w:rsidP="00A033F5">
            <w:pPr>
              <w:pStyle w:val="SourceCode"/>
            </w:pPr>
            <w:r>
              <w:t xml:space="preserve"># </w:t>
            </w:r>
            <w:proofErr w:type="spellStart"/>
            <w:r>
              <w:t>rhc</w:t>
            </w:r>
            <w:proofErr w:type="spellEnd"/>
            <w:r>
              <w:t xml:space="preserve"> connect --activation-key &lt;key&gt; --organization &lt;org&gt;</w:t>
            </w:r>
          </w:p>
          <w:p w14:paraId="40FFE6B0" w14:textId="77777777" w:rsidR="00A033F5" w:rsidRDefault="00A033F5" w:rsidP="00A033F5">
            <w:pPr>
              <w:pStyle w:val="SourceCode"/>
            </w:pPr>
          </w:p>
          <w:p w14:paraId="3441BC63" w14:textId="77777777" w:rsidR="00A033F5" w:rsidRDefault="00A033F5" w:rsidP="00A033F5">
            <w:pPr>
              <w:pStyle w:val="SourceCode"/>
            </w:pPr>
            <w:r>
              <w:lastRenderedPageBreak/>
              <w:t xml:space="preserve">The </w:t>
            </w:r>
            <w:proofErr w:type="spellStart"/>
            <w:r>
              <w:t>rhc</w:t>
            </w:r>
            <w:proofErr w:type="spellEnd"/>
            <w:r>
              <w:t xml:space="preserve"> client and Red Hat Insights will enable analytics and additional</w:t>
            </w:r>
          </w:p>
          <w:p w14:paraId="58E5029F" w14:textId="77777777" w:rsidR="00A033F5" w:rsidRDefault="00A033F5" w:rsidP="00A033F5">
            <w:pPr>
              <w:pStyle w:val="SourceCode"/>
            </w:pPr>
            <w:r>
              <w:t>management capabilities on your system.</w:t>
            </w:r>
          </w:p>
          <w:p w14:paraId="64A273BD" w14:textId="77777777" w:rsidR="00A033F5" w:rsidRDefault="00A033F5" w:rsidP="00A033F5">
            <w:pPr>
              <w:pStyle w:val="SourceCode"/>
            </w:pPr>
            <w:r>
              <w:t>View your connected systems at https://console.redhat.com/insights</w:t>
            </w:r>
          </w:p>
          <w:p w14:paraId="473EFBAB" w14:textId="77777777" w:rsidR="00A033F5" w:rsidRDefault="00A033F5" w:rsidP="00A033F5">
            <w:pPr>
              <w:pStyle w:val="SourceCode"/>
            </w:pPr>
          </w:p>
          <w:p w14:paraId="56499913" w14:textId="77777777" w:rsidR="00A033F5" w:rsidRDefault="00A033F5" w:rsidP="00A033F5">
            <w:pPr>
              <w:pStyle w:val="SourceCode"/>
            </w:pPr>
            <w:r>
              <w:t>You can learn more about how to register your system</w:t>
            </w:r>
          </w:p>
          <w:p w14:paraId="60825274" w14:textId="77777777" w:rsidR="00A033F5" w:rsidRDefault="00A033F5" w:rsidP="00A033F5">
            <w:pPr>
              <w:pStyle w:val="SourceCode"/>
            </w:pPr>
            <w:r>
              <w:t xml:space="preserve">using </w:t>
            </w:r>
            <w:proofErr w:type="spellStart"/>
            <w:r>
              <w:t>rhc</w:t>
            </w:r>
            <w:proofErr w:type="spellEnd"/>
            <w:r>
              <w:t xml:space="preserve"> at https://red.ht/registration</w:t>
            </w:r>
          </w:p>
          <w:p w14:paraId="02A22335" w14:textId="77777777" w:rsidR="00A033F5" w:rsidRDefault="00A033F5" w:rsidP="00A033F5">
            <w:pPr>
              <w:pStyle w:val="SourceCode"/>
            </w:pPr>
            <w:r>
              <w:t>Last login: Sun Jul 20 10:58:33 2025 from 103.191.100.200</w:t>
            </w:r>
          </w:p>
          <w:p w14:paraId="113D0009" w14:textId="212D4D6C" w:rsidR="00A033F5" w:rsidRDefault="00A033F5" w:rsidP="00A033F5">
            <w:pPr>
              <w:pStyle w:val="SourceCode"/>
            </w:pPr>
            <w:r>
              <w:t>[ec2-user@ansible-node1 ~]$</w:t>
            </w:r>
          </w:p>
        </w:tc>
      </w:tr>
    </w:tbl>
    <w:p w14:paraId="6C2F5092" w14:textId="77777777" w:rsidR="00A033F5" w:rsidRDefault="00A033F5" w:rsidP="00A302CB">
      <w:pPr>
        <w:pStyle w:val="SourceCode"/>
      </w:pPr>
    </w:p>
    <w:sectPr w:rsidR="00A033F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EAB9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90F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03883068">
    <w:abstractNumId w:val="0"/>
  </w:num>
  <w:num w:numId="2" w16cid:durableId="6125194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7BC2"/>
    <w:rsid w:val="000A5870"/>
    <w:rsid w:val="00125F58"/>
    <w:rsid w:val="00604619"/>
    <w:rsid w:val="007A3255"/>
    <w:rsid w:val="00895948"/>
    <w:rsid w:val="008F5A64"/>
    <w:rsid w:val="00A033F5"/>
    <w:rsid w:val="00A302CB"/>
    <w:rsid w:val="00AA7C11"/>
    <w:rsid w:val="00B81A7E"/>
    <w:rsid w:val="00BF7BC2"/>
    <w:rsid w:val="00CA31BB"/>
    <w:rsid w:val="00CD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9F2BF"/>
  <w15:docId w15:val="{FFAEEEBB-9240-47C2-B450-88B609D73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A033F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09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GIREDDY, KONDA REDDY</cp:lastModifiedBy>
  <cp:revision>9</cp:revision>
  <dcterms:created xsi:type="dcterms:W3CDTF">2025-07-20T11:05:00Z</dcterms:created>
  <dcterms:modified xsi:type="dcterms:W3CDTF">2025-07-20T12:05:00Z</dcterms:modified>
</cp:coreProperties>
</file>